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286B03" w14:textId="5A0BF7C4" w:rsidR="007960AC" w:rsidRPr="008160BB" w:rsidRDefault="007960AC" w:rsidP="008160BB">
      <w:pPr>
        <w:jc w:val="both"/>
        <w:rPr>
          <w:rFonts w:ascii="Montserrat" w:hAnsi="Montserrat"/>
        </w:rPr>
      </w:pPr>
    </w:p>
    <w:p w14:paraId="7884639C" w14:textId="099E8EB1" w:rsidR="007960AC" w:rsidRPr="008160BB" w:rsidRDefault="007960AC" w:rsidP="008160BB">
      <w:pPr>
        <w:jc w:val="both"/>
        <w:rPr>
          <w:rFonts w:ascii="Montserrat" w:hAnsi="Montserrat"/>
        </w:rPr>
      </w:pPr>
      <w:r w:rsidRPr="008160BB">
        <w:rPr>
          <w:rFonts w:ascii="Montserrat" w:hAnsi="Montserrat"/>
        </w:rPr>
        <w:t>Engbino, Kaye P.</w:t>
      </w:r>
    </w:p>
    <w:p w14:paraId="22D4D7A5" w14:textId="6B9AC114" w:rsidR="007960AC" w:rsidRPr="008160BB" w:rsidRDefault="007960AC" w:rsidP="008160BB">
      <w:pPr>
        <w:jc w:val="both"/>
        <w:rPr>
          <w:rFonts w:ascii="Montserrat" w:hAnsi="Montserrat"/>
          <w:b/>
          <w:bCs/>
        </w:rPr>
      </w:pPr>
      <w:r w:rsidRPr="008160BB">
        <w:rPr>
          <w:rFonts w:ascii="Montserrat" w:hAnsi="Montserrat"/>
          <w:b/>
          <w:bCs/>
        </w:rPr>
        <w:t>Problem 1:</w:t>
      </w:r>
    </w:p>
    <w:p w14:paraId="268EBDF1" w14:textId="095F3A30" w:rsidR="007960AC" w:rsidRPr="008160BB" w:rsidRDefault="007960AC" w:rsidP="008160BB">
      <w:pPr>
        <w:jc w:val="both"/>
        <w:rPr>
          <w:rFonts w:ascii="Montserrat" w:hAnsi="Montserrat"/>
        </w:rPr>
      </w:pPr>
      <w:r w:rsidRPr="008160BB">
        <w:rPr>
          <w:rFonts w:ascii="Montserrat" w:hAnsi="Montserrat"/>
        </w:rPr>
        <w:t xml:space="preserve">Workload of online classes is larger than regular classes. Normal classes is actually more difficult than online classes because of riding to school daily, but making tasks together with friends and being able to ask questions </w:t>
      </w:r>
      <w:r w:rsidR="00E763A2">
        <w:rPr>
          <w:rFonts w:ascii="Montserrat" w:hAnsi="Montserrat"/>
        </w:rPr>
        <w:t>i</w:t>
      </w:r>
      <w:r w:rsidRPr="008160BB">
        <w:rPr>
          <w:rFonts w:ascii="Montserrat" w:hAnsi="Montserrat"/>
        </w:rPr>
        <w:t xml:space="preserve">n person is a lot easier than virtually. </w:t>
      </w:r>
      <w:r w:rsidR="00480125" w:rsidRPr="008160BB">
        <w:rPr>
          <w:rFonts w:ascii="Montserrat" w:hAnsi="Montserrat"/>
        </w:rPr>
        <w:t xml:space="preserve">Sometimes, there are groupings and some of my groupmates are not responding. I can never be sure if they are online or just ignoring me. </w:t>
      </w:r>
      <w:r w:rsidRPr="008160BB">
        <w:rPr>
          <w:rFonts w:ascii="Montserrat" w:hAnsi="Montserrat"/>
        </w:rPr>
        <w:t>Furthermore, I am personally judged by parents as chilling though I am actually tasked to watch a YouTube video to make a reaction paper. And parents will continue to give me task because they are less techy and being less techy makes them think that sitting all day in the computer is just doing nothing  so they give me tasks in the middle of me doing a task.</w:t>
      </w:r>
    </w:p>
    <w:p w14:paraId="5D67BB86" w14:textId="77777777" w:rsidR="007960AC" w:rsidRPr="008160BB" w:rsidRDefault="007960AC" w:rsidP="008160BB">
      <w:pPr>
        <w:jc w:val="both"/>
        <w:rPr>
          <w:rFonts w:ascii="Montserrat" w:hAnsi="Montserrat"/>
          <w:b/>
          <w:bCs/>
        </w:rPr>
      </w:pPr>
      <w:r w:rsidRPr="008160BB">
        <w:rPr>
          <w:rFonts w:ascii="Montserrat" w:hAnsi="Montserrat"/>
          <w:b/>
          <w:bCs/>
        </w:rPr>
        <w:t>Solution:</w:t>
      </w:r>
    </w:p>
    <w:p w14:paraId="2AEE1E31" w14:textId="49640FD8" w:rsidR="007960AC" w:rsidRPr="008160BB" w:rsidRDefault="007960AC" w:rsidP="008160BB">
      <w:pPr>
        <w:jc w:val="both"/>
        <w:rPr>
          <w:rFonts w:ascii="Montserrat" w:hAnsi="Montserrat"/>
        </w:rPr>
      </w:pPr>
      <w:r w:rsidRPr="008160BB">
        <w:rPr>
          <w:rFonts w:ascii="Montserrat" w:hAnsi="Montserrat"/>
        </w:rPr>
        <w:t xml:space="preserve">Because I am </w:t>
      </w:r>
      <w:r w:rsidR="00480125" w:rsidRPr="008160BB">
        <w:rPr>
          <w:rFonts w:ascii="Montserrat" w:hAnsi="Montserrat"/>
        </w:rPr>
        <w:t>a person who hates procrastination, whenever a teacher gives a task. No matter how many weeks the deadline would be, I will make it directly. And if for instance my groupmates does not respond, or maybe some. I’ll still do it on my on and wait when they respond as long as it’s not over the deadline. I still respect people who likes to work near the deadline for personal reasons. And to my parents, I decided to give them my schedule and explain to them that the videos I’m watching are not videos I watch for fun. Those are for school, and as an observation. They would ask me first if I’m doing something before they give me a task.</w:t>
      </w:r>
    </w:p>
    <w:p w14:paraId="3637C87C" w14:textId="188302BC" w:rsidR="007960AC" w:rsidRPr="008160BB" w:rsidRDefault="00480125" w:rsidP="008160BB">
      <w:pPr>
        <w:jc w:val="both"/>
        <w:rPr>
          <w:rFonts w:ascii="Montserrat" w:hAnsi="Montserrat"/>
          <w:b/>
          <w:bCs/>
        </w:rPr>
      </w:pPr>
      <w:r w:rsidRPr="008160BB">
        <w:rPr>
          <w:rFonts w:ascii="Montserrat" w:hAnsi="Montserrat"/>
          <w:b/>
          <w:bCs/>
        </w:rPr>
        <w:t>Problem 2:</w:t>
      </w:r>
    </w:p>
    <w:p w14:paraId="750CA6BB" w14:textId="7EC92FDE" w:rsidR="00480125" w:rsidRPr="008160BB" w:rsidRDefault="00480125" w:rsidP="008160BB">
      <w:pPr>
        <w:jc w:val="both"/>
        <w:rPr>
          <w:rFonts w:ascii="Montserrat" w:hAnsi="Montserrat"/>
        </w:rPr>
      </w:pPr>
      <w:r w:rsidRPr="008160BB">
        <w:rPr>
          <w:rFonts w:ascii="Montserrat" w:hAnsi="Montserrat"/>
        </w:rPr>
        <w:t xml:space="preserve">Internet connection and signal. Our place is located in a low area resulting for signals being slow. And if I say slow, it literally means the highest possible signal for any network is 1-2 bars. There was a time last semester when we suddenly lost our internet connection. I had an assessment the following day and I cannot afford to not take it because it might be the reason for having failing grade. We decided to call </w:t>
      </w:r>
      <w:r w:rsidR="008160BB" w:rsidRPr="008160BB">
        <w:rPr>
          <w:rFonts w:ascii="Montserrat" w:hAnsi="Montserrat"/>
        </w:rPr>
        <w:t>the telecom and they did not respond for a week. I bought all network to use data and anywhere in the house is not helping. I climbed the roof still, the signal is not going any higher.</w:t>
      </w:r>
    </w:p>
    <w:p w14:paraId="073E53A9" w14:textId="56396859" w:rsidR="008160BB" w:rsidRPr="008160BB" w:rsidRDefault="008160BB" w:rsidP="008160BB">
      <w:pPr>
        <w:jc w:val="both"/>
        <w:rPr>
          <w:rFonts w:ascii="Montserrat" w:hAnsi="Montserrat"/>
          <w:b/>
          <w:bCs/>
        </w:rPr>
      </w:pPr>
      <w:r w:rsidRPr="008160BB">
        <w:rPr>
          <w:rFonts w:ascii="Montserrat" w:hAnsi="Montserrat"/>
          <w:b/>
          <w:bCs/>
        </w:rPr>
        <w:t>Solution:</w:t>
      </w:r>
    </w:p>
    <w:p w14:paraId="7364F552" w14:textId="2E8D60F4" w:rsidR="008160BB" w:rsidRPr="008160BB" w:rsidRDefault="008160BB" w:rsidP="008160BB">
      <w:pPr>
        <w:jc w:val="both"/>
        <w:rPr>
          <w:rFonts w:ascii="Montserrat" w:hAnsi="Montserrat"/>
        </w:rPr>
      </w:pPr>
      <w:r w:rsidRPr="008160BB">
        <w:rPr>
          <w:rFonts w:ascii="Montserrat" w:hAnsi="Montserrat"/>
        </w:rPr>
        <w:t xml:space="preserve">When an internet connection is lost, we now directly go to the Telecom store to tell them the issue that we experienced and as a result. They respond in just 2-3 days. Signal is not any help in our area, so whenever we  lost a connection, the next day I go to a close person of mine. And connect to their network, I’ll only go home if internet connection is fine. Considering the pandemic, the house I’ll go on to takes swab test weekly so it’s safe for me to travel and be in their place. </w:t>
      </w:r>
    </w:p>
    <w:sectPr w:rsidR="008160BB" w:rsidRPr="008160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86CA7"/>
    <w:multiLevelType w:val="multilevel"/>
    <w:tmpl w:val="2F58C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Dc2MzM2MDQwNzJX0lEKTi0uzszPAykwrAUAH3O0QCwAAAA="/>
  </w:docVars>
  <w:rsids>
    <w:rsidRoot w:val="007960AC"/>
    <w:rsid w:val="00480125"/>
    <w:rsid w:val="007960AC"/>
    <w:rsid w:val="008160BB"/>
    <w:rsid w:val="008D539F"/>
    <w:rsid w:val="00E763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DF2EE"/>
  <w15:chartTrackingRefBased/>
  <w15:docId w15:val="{676A7F32-57B2-4DFF-8D0A-685DB60AD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reated">
    <w:name w:val="created"/>
    <w:basedOn w:val="Normal"/>
    <w:rsid w:val="007960A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hare-bookmark">
    <w:name w:val="share-bookmark"/>
    <w:basedOn w:val="Normal"/>
    <w:rsid w:val="007960A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hare-fb">
    <w:name w:val="share-fb"/>
    <w:basedOn w:val="Normal"/>
    <w:rsid w:val="007960A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hare-tw">
    <w:name w:val="share-tw"/>
    <w:basedOn w:val="Normal"/>
    <w:rsid w:val="007960A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hare-flipboard">
    <w:name w:val="share-flipboard"/>
    <w:basedOn w:val="Normal"/>
    <w:rsid w:val="007960A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hare-wa">
    <w:name w:val="share-wa"/>
    <w:basedOn w:val="Normal"/>
    <w:rsid w:val="007960AC"/>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7960A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41455">
      <w:bodyDiv w:val="1"/>
      <w:marLeft w:val="0"/>
      <w:marRight w:val="0"/>
      <w:marTop w:val="0"/>
      <w:marBottom w:val="0"/>
      <w:divBdr>
        <w:top w:val="none" w:sz="0" w:space="0" w:color="auto"/>
        <w:left w:val="none" w:sz="0" w:space="0" w:color="auto"/>
        <w:bottom w:val="none" w:sz="0" w:space="0" w:color="auto"/>
        <w:right w:val="none" w:sz="0" w:space="0" w:color="auto"/>
      </w:divBdr>
      <w:divsChild>
        <w:div w:id="812525124">
          <w:marLeft w:val="0"/>
          <w:marRight w:val="0"/>
          <w:marTop w:val="0"/>
          <w:marBottom w:val="240"/>
          <w:divBdr>
            <w:top w:val="none" w:sz="0" w:space="0" w:color="auto"/>
            <w:left w:val="none" w:sz="0" w:space="0" w:color="auto"/>
            <w:bottom w:val="none" w:sz="0" w:space="0" w:color="auto"/>
            <w:right w:val="none" w:sz="0" w:space="0" w:color="auto"/>
          </w:divBdr>
          <w:divsChild>
            <w:div w:id="1562324656">
              <w:marLeft w:val="0"/>
              <w:marRight w:val="0"/>
              <w:marTop w:val="0"/>
              <w:marBottom w:val="0"/>
              <w:divBdr>
                <w:top w:val="none" w:sz="0" w:space="0" w:color="auto"/>
                <w:left w:val="none" w:sz="0" w:space="0" w:color="auto"/>
                <w:bottom w:val="none" w:sz="0" w:space="0" w:color="auto"/>
                <w:right w:val="none" w:sz="0" w:space="0" w:color="auto"/>
              </w:divBdr>
            </w:div>
          </w:divsChild>
        </w:div>
        <w:div w:id="1667435770">
          <w:marLeft w:val="0"/>
          <w:marRight w:val="0"/>
          <w:marTop w:val="0"/>
          <w:marBottom w:val="0"/>
          <w:divBdr>
            <w:top w:val="none" w:sz="0" w:space="0" w:color="auto"/>
            <w:left w:val="none" w:sz="0" w:space="0" w:color="auto"/>
            <w:bottom w:val="none" w:sz="0" w:space="0" w:color="auto"/>
            <w:right w:val="none" w:sz="0" w:space="0" w:color="auto"/>
          </w:divBdr>
          <w:divsChild>
            <w:div w:id="527989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384</Words>
  <Characters>219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e Engbino</dc:creator>
  <cp:keywords/>
  <dc:description/>
  <cp:lastModifiedBy>Kaye Engbino</cp:lastModifiedBy>
  <cp:revision>3</cp:revision>
  <dcterms:created xsi:type="dcterms:W3CDTF">2021-03-03T03:56:00Z</dcterms:created>
  <dcterms:modified xsi:type="dcterms:W3CDTF">2021-03-05T03:03:00Z</dcterms:modified>
</cp:coreProperties>
</file>